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7444D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32AE" w:rsidP="0082223F">
      <w:pPr>
        <w:pStyle w:val="Heading1"/>
      </w:pPr>
      <w:r>
        <w:lastRenderedPageBreak/>
        <w:t xml:space="preserve">Section I: </w:t>
      </w:r>
      <w:r w:rsidR="000F061A">
        <w:t xml:space="preserve">Experimentation with </w:t>
      </w:r>
      <w:proofErr w:type="spellStart"/>
      <w:r w:rsidR="000F061A">
        <w:t>Mininet</w:t>
      </w:r>
      <w:proofErr w:type="spellEnd"/>
    </w:p>
    <w:p w:rsidR="000105D0" w:rsidRDefault="000105D0" w:rsidP="000105D0">
      <w:r>
        <w:tab/>
        <w:t>Software-defined networking represents the next evolutionary step in device communication</w:t>
      </w:r>
      <w:sdt>
        <w:sdtPr>
          <w:id w:val="1548872588"/>
          <w:citation/>
        </w:sdtPr>
        <w:sdtEnd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End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End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End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End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End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End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During binding, the kernel will create separate virtual network adapters and treat them as if they were different physical machines. This behavior enables technology practitioners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End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End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p>
    <w:p w:rsidR="00115191" w:rsidRDefault="00115191" w:rsidP="00115191">
      <w:pPr>
        <w:pStyle w:val="Heading2"/>
      </w:pPr>
      <w:r>
        <w:t>Customizing the Controller</w:t>
      </w:r>
    </w:p>
    <w:p w:rsidR="00115191" w:rsidRDefault="00115191" w:rsidP="00115191">
      <w:r>
        <w:tab/>
        <w:t xml:space="preserve">The controller is responsible for making all flow decisions as the data plane is simple packet forwarding devices.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p>
    <w:p w:rsidR="00D82A37" w:rsidRDefault="00D82A37" w:rsidP="00115191">
      <w:r>
        <w:lastRenderedPageBreak/>
        <w:tab/>
        <w:t xml:space="preserve">The standard </w:t>
      </w:r>
      <w:proofErr w:type="spellStart"/>
      <w:r>
        <w:t>mininet</w:t>
      </w:r>
      <w:proofErr w:type="spellEnd"/>
      <w:r>
        <w:t xml:space="preserve"> virtual machine image contains a POX controller. The topologies virtual switches will automatically detect and connect to once it </w:t>
      </w:r>
      <w:r w:rsidR="00B432AE">
        <w:t xml:space="preserve">has </w:t>
      </w:r>
      <w:r>
        <w:t xml:space="preserve">started. </w:t>
      </w:r>
      <w:proofErr w:type="spellStart"/>
      <w:r>
        <w:t>WireShark</w:t>
      </w:r>
      <w:proofErr w:type="spellEnd"/>
      <w:r>
        <w:t xml:space="preserve"> can watch the loopback adapter and report these traffic patterns</w:t>
      </w:r>
      <w:r w:rsidR="003A2687">
        <w:t xml:space="preserve"> (see Figure 2)</w:t>
      </w:r>
      <w:r>
        <w:t>.</w:t>
      </w:r>
    </w:p>
    <w:p w:rsidR="00B432AE" w:rsidRDefault="00B432AE" w:rsidP="00B432AE">
      <w:pPr>
        <w:pStyle w:val="Heading1"/>
      </w:pPr>
      <w:r>
        <w:t>Section II: Analyze Existing Research</w:t>
      </w:r>
    </w:p>
    <w:p w:rsidR="00B432AE" w:rsidRDefault="00B432AE" w:rsidP="00B432AE">
      <w:pPr>
        <w:pStyle w:val="Heading2"/>
      </w:pPr>
      <w:r>
        <w:t xml:space="preserve">Using </w:t>
      </w:r>
      <w:proofErr w:type="spellStart"/>
      <w:r>
        <w:t>Mininet</w:t>
      </w:r>
      <w:proofErr w:type="spellEnd"/>
      <w:r>
        <w:t xml:space="preserve"> for Prototyping SDN (2014)</w:t>
      </w:r>
    </w:p>
    <w:p w:rsidR="003A2687" w:rsidRDefault="00B432AE" w:rsidP="00B432AE">
      <w:r>
        <w:tab/>
        <w:t xml:space="preserve">Santos de Oliveira and Shinoda describe </w:t>
      </w:r>
      <w:r w:rsidR="006F7628">
        <w:t xml:space="preserve">the </w:t>
      </w:r>
      <w:r>
        <w:t xml:space="preserve">need </w:t>
      </w:r>
      <w:r w:rsidR="006F7628">
        <w:t xml:space="preserve">for </w:t>
      </w:r>
      <w:r>
        <w:t xml:space="preserve">an economical and efficient mechanism to test large scale software-defined networks. </w:t>
      </w:r>
      <w:r w:rsidR="003A2687">
        <w:t xml:space="preserve">Without these capabilities, budgetary and maintainability costs will limit innovation. </w:t>
      </w:r>
    </w:p>
    <w:p w:rsidR="003A2687" w:rsidRDefault="003A2687" w:rsidP="003A2687">
      <w:pPr>
        <w:ind w:firstLine="720"/>
      </w:pPr>
      <w:r>
        <w:t xml:space="preserve">Consider the investment required to provision 256 Linux servers, each with custom routing tables. Then contrast that scenario to materializing topology with 256 process nodes. The first could easily take months of careful setup and troubleshooting. Meanwhile, </w:t>
      </w:r>
      <w:proofErr w:type="spellStart"/>
      <w:r>
        <w:t>mininet</w:t>
      </w:r>
      <w:proofErr w:type="spellEnd"/>
      <w:r>
        <w:t xml:space="preserve"> can emerge that same environment within a few minutes.</w:t>
      </w:r>
    </w:p>
    <w:p w:rsidR="003A2687" w:rsidRDefault="003A2687" w:rsidP="003A2687">
      <w:pPr>
        <w:ind w:firstLine="720"/>
      </w:pPr>
      <w:r>
        <w:t xml:space="preserve">Their research shows that </w:t>
      </w:r>
      <w:proofErr w:type="spellStart"/>
      <w:r>
        <w:t>mininet</w:t>
      </w:r>
      <w:proofErr w:type="spellEnd"/>
      <w:r>
        <w:t xml:space="preserve"> scales linearly until roughly 128 nodes, then grows exponentially. A </w:t>
      </w:r>
      <w:proofErr w:type="spellStart"/>
      <w:r>
        <w:t>Hyper-v</w:t>
      </w:r>
      <w:proofErr w:type="spellEnd"/>
      <w:r>
        <w:t xml:space="preserve"> based virtual machine with eight cores and four gigabytes of memory demonstrated that the start and stop time is reasonably linear. Figure 1 shows the timed values for the command template: </w:t>
      </w:r>
      <w:proofErr w:type="spellStart"/>
      <w:r w:rsidRPr="003A2687">
        <w:rPr>
          <w:rStyle w:val="Emphasis"/>
        </w:rPr>
        <w:t>sudo</w:t>
      </w:r>
      <w:proofErr w:type="spellEnd"/>
      <w:r w:rsidRPr="003A2687">
        <w:rPr>
          <w:rStyle w:val="Emphasis"/>
        </w:rPr>
        <w:t xml:space="preserve"> </w:t>
      </w:r>
      <w:proofErr w:type="spellStart"/>
      <w:r w:rsidRPr="003A2687">
        <w:rPr>
          <w:rStyle w:val="Emphasis"/>
        </w:rPr>
        <w:t>mn</w:t>
      </w:r>
      <w:proofErr w:type="spellEnd"/>
      <w:r w:rsidRPr="003A2687">
        <w:rPr>
          <w:rStyle w:val="Emphasis"/>
        </w:rPr>
        <w:t xml:space="preserve"> --topo single,256 --test=build</w:t>
      </w:r>
      <w:r>
        <w:t xml:space="preserve">. </w:t>
      </w:r>
    </w:p>
    <w:p w:rsidR="003A2687" w:rsidRDefault="003A2687" w:rsidP="003A2687">
      <w:pPr>
        <w:ind w:firstLine="720"/>
      </w:pPr>
      <w:r>
        <w:t xml:space="preserve">In the grand scheme, this is a minor flaw in their research results. Perhaps the differences come from five years of improvements to both </w:t>
      </w:r>
      <w:proofErr w:type="spellStart"/>
      <w:r>
        <w:t>mininet</w:t>
      </w:r>
      <w:proofErr w:type="spellEnd"/>
      <w:r>
        <w:t>, and the Linux operating system. Assuming that is the cause, it only strengthens their point that this is a critical research area and is continuously improving.</w:t>
      </w:r>
    </w:p>
    <w:p w:rsidR="00D41217" w:rsidRDefault="00D41217">
      <w:pPr>
        <w:rPr>
          <w:b/>
        </w:rPr>
      </w:pPr>
      <w:r>
        <w:br w:type="page"/>
      </w:r>
    </w:p>
    <w:p w:rsidR="003A2687" w:rsidRDefault="003A2687" w:rsidP="003A2687">
      <w:pPr>
        <w:pStyle w:val="Heading2"/>
      </w:pPr>
      <w:r>
        <w:lastRenderedPageBreak/>
        <w:t xml:space="preserve">Implementing Simplified Custom Topologies in </w:t>
      </w:r>
      <w:proofErr w:type="spellStart"/>
      <w:r>
        <w:t>Mininet</w:t>
      </w:r>
      <w:proofErr w:type="spellEnd"/>
      <w:r>
        <w:t xml:space="preserve"> (2014)</w:t>
      </w:r>
    </w:p>
    <w:p w:rsidR="00D41217" w:rsidRDefault="00D41217" w:rsidP="003A2687">
      <w:pPr>
        <w:ind w:firstLine="720"/>
      </w:pPr>
      <w:r>
        <w:t xml:space="preserve">Pal et al. explored the capabilities of </w:t>
      </w:r>
      <w:proofErr w:type="spellStart"/>
      <w:r>
        <w:t>mininet</w:t>
      </w:r>
      <w:proofErr w:type="spellEnd"/>
      <w:r>
        <w:t xml:space="preserve"> when generating more elaborate network topologies. Real-world network environments use multiple hierarchical levels and enforce segmentations. </w:t>
      </w:r>
    </w:p>
    <w:p w:rsidR="003A2687" w:rsidRDefault="00D41217" w:rsidP="003A2687">
      <w:pPr>
        <w:ind w:firstLine="720"/>
      </w:pPr>
      <w:r>
        <w:t>Consider a typical enterprise with branch offices in Seattle, Dallas, and New York. They would likely have connectivity between each hub, but not every device can see each other. For example, a person in the Seattle office should not be able to send documents to the New York printer. To prevent these erroneous decisions, network administrators define isolation rings.</w:t>
      </w:r>
    </w:p>
    <w:p w:rsidR="00D41217" w:rsidRDefault="00D41217" w:rsidP="003A2687">
      <w:pPr>
        <w:ind w:firstLine="720"/>
      </w:pPr>
      <w:r>
        <w:t xml:space="preserve">If that same business wants to test the impact of changes to their operational design, then using tooling like </w:t>
      </w:r>
      <w:proofErr w:type="spellStart"/>
      <w:r>
        <w:t>mininet</w:t>
      </w:r>
      <w:proofErr w:type="spellEnd"/>
      <w:r>
        <w:t xml:space="preserve"> simplifies that testing process. To improve the reproducibility of those results, the organization can write Python scripts to create their simulated world.</w:t>
      </w:r>
    </w:p>
    <w:p w:rsidR="00D41217" w:rsidRDefault="00D41217" w:rsidP="003A2687">
      <w:pPr>
        <w:ind w:firstLine="720"/>
      </w:pPr>
      <w:r>
        <w:t>Original Python code was authored to reproduce their “Custom Topology with Single IP Network Address” example (see figure 3). Creating the template and then verifying its behavior were very straight forward.</w:t>
      </w:r>
    </w:p>
    <w:p w:rsidR="00D41217" w:rsidRDefault="00D41217" w:rsidP="003A2687">
      <w:pPr>
        <w:ind w:firstLine="720"/>
      </w:pPr>
      <w:r>
        <w:t xml:space="preserve">Next, a section of the “Custom Topology with Multiple IP Network Addresses” was recreated (see figure 4). To handle the multiple network addresses, I referenced </w:t>
      </w:r>
      <w:proofErr w:type="spellStart"/>
      <w:r>
        <w:t>Lintz’s</w:t>
      </w:r>
      <w:proofErr w:type="spellEnd"/>
      <w:r>
        <w:t xml:space="preserve"> Linux Router example. Afterward, the </w:t>
      </w:r>
      <w:proofErr w:type="spellStart"/>
      <w:r w:rsidRPr="00D41217">
        <w:rPr>
          <w:rStyle w:val="Emphasis"/>
        </w:rPr>
        <w:t>pingall</w:t>
      </w:r>
      <w:proofErr w:type="spellEnd"/>
      <w:r>
        <w:t xml:space="preserve"> validation test was able to confirm connectivity between all nodes.</w:t>
      </w:r>
    </w:p>
    <w:p w:rsidR="00863E75" w:rsidRDefault="00D41217" w:rsidP="003A2687">
      <w:pPr>
        <w:ind w:firstLine="720"/>
      </w:pPr>
      <w:r>
        <w:t xml:space="preserve">The performance of the single-address and multi-address network was measured, and </w:t>
      </w:r>
      <w:proofErr w:type="gramStart"/>
      <w:r>
        <w:t>similar to</w:t>
      </w:r>
      <w:proofErr w:type="gramEnd"/>
      <w:r>
        <w:t xml:space="preserve"> Pal et al. showed trivial time differences. The multi-address was slightly slower most likely due to the extra hop across the router node. </w:t>
      </w:r>
    </w:p>
    <w:p w:rsidR="003A2687" w:rsidRDefault="00D41217" w:rsidP="003A2687">
      <w:pPr>
        <w:ind w:firstLine="720"/>
      </w:pPr>
      <w:r>
        <w:t xml:space="preserve">A more significant difference appeared after replacing the kernel-mode virtual switch with user-mode implementation. This change decreased the throughput from 45GB/s to around </w:t>
      </w:r>
      <w:r>
        <w:lastRenderedPageBreak/>
        <w:t>850MB/s.</w:t>
      </w:r>
      <w:r w:rsidR="00863E75">
        <w:t xml:space="preserve"> Since the virtual switch implementation has a more significant influence on performance, future research should consider this direction. </w:t>
      </w:r>
    </w:p>
    <w:p w:rsidR="00D41217" w:rsidRDefault="00D41217" w:rsidP="00D41217">
      <w:pPr>
        <w:pStyle w:val="Heading1"/>
      </w:pPr>
      <w:r>
        <w:t>Conclusions</w:t>
      </w:r>
    </w:p>
    <w:p w:rsidR="00D41217" w:rsidRDefault="00D41217" w:rsidP="00D41217">
      <w:r>
        <w:tab/>
      </w:r>
      <w:proofErr w:type="spellStart"/>
      <w:r w:rsidR="00B60832">
        <w:t>Mininet</w:t>
      </w:r>
      <w:proofErr w:type="spellEnd"/>
      <w:r w:rsidR="00B60832">
        <w:t xml:space="preserve"> enables researchers to use cheap commodity hardware for simulating large and complex software-defined networks. Without simulation tools, the time and complexity required to set up these testbeds would be too high and limit innovation.</w:t>
      </w:r>
    </w:p>
    <w:p w:rsidR="00C94F97" w:rsidRDefault="00B60832" w:rsidP="00D41217">
      <w:r>
        <w:tab/>
        <w:t>Santos de Oliveira and Shinoda’s paper explains</w:t>
      </w:r>
      <w:r w:rsidR="00C94F97">
        <w:t xml:space="preserve"> some of the use cases and limitations of using this simulator. Their results were trivial to reproduce, and the influence of five years progress demonstrated how much more scalable the tools are today. </w:t>
      </w:r>
    </w:p>
    <w:p w:rsidR="00B60832" w:rsidRPr="00D41217" w:rsidRDefault="00C94F97" w:rsidP="00C94F97">
      <w:pPr>
        <w:ind w:firstLine="720"/>
      </w:pPr>
      <w:r>
        <w:t xml:space="preserve">Pal et al.’s paper showcased more advanced topology scenarios and drove the need for recreating various custom topologies in Python. Going through these exercises solidifies the promotion of theory to practice. These topologies reproduced their results </w:t>
      </w:r>
      <w:proofErr w:type="gramStart"/>
      <w:r>
        <w:t>and also</w:t>
      </w:r>
      <w:proofErr w:type="gramEnd"/>
      <w:r>
        <w:t xml:space="preserve"> shined a light on further investigations. </w:t>
      </w:r>
    </w:p>
    <w:p w:rsidR="003A2687" w:rsidRDefault="003A2687">
      <w:pPr>
        <w:rPr>
          <w:b/>
        </w:rPr>
      </w:pPr>
      <w:r>
        <w:br w:type="page"/>
      </w:r>
    </w:p>
    <w:p w:rsidR="003A2687" w:rsidRDefault="003A2687" w:rsidP="003A2687">
      <w:pPr>
        <w:pStyle w:val="Heading1"/>
      </w:pPr>
      <w:r>
        <w:lastRenderedPageBreak/>
        <w:t>Appendix and Figures</w:t>
      </w:r>
    </w:p>
    <w:p w:rsidR="003A2687" w:rsidRPr="003A2687" w:rsidRDefault="003A2687" w:rsidP="003A2687">
      <w:pPr>
        <w:pStyle w:val="Heading2"/>
      </w:pPr>
      <w:r>
        <w:t>Figure 1: Wire Share Traffic</w:t>
      </w:r>
    </w:p>
    <w:p w:rsidR="003A2687" w:rsidRDefault="003A2687" w:rsidP="003A2687">
      <w:pPr>
        <w:jc w:val="center"/>
      </w:pPr>
      <w:r>
        <w:rPr>
          <w:noProof/>
        </w:rPr>
        <w:drawing>
          <wp:inline distT="0" distB="0" distL="0" distR="0" wp14:anchorId="26CB7E40" wp14:editId="0F15292D">
            <wp:extent cx="3439236" cy="2907184"/>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2107" cy="2918064"/>
                    </a:xfrm>
                    <a:prstGeom prst="rect">
                      <a:avLst/>
                    </a:prstGeom>
                  </pic:spPr>
                </pic:pic>
              </a:graphicData>
            </a:graphic>
          </wp:inline>
        </w:drawing>
      </w:r>
    </w:p>
    <w:p w:rsidR="003A2687" w:rsidRPr="003A2687" w:rsidRDefault="003A2687" w:rsidP="003A2687">
      <w:pPr>
        <w:pStyle w:val="Heading2"/>
      </w:pPr>
      <w:r>
        <w:t>Figure 2: Start/Stop Time</w:t>
      </w:r>
    </w:p>
    <w:p w:rsidR="003A2687" w:rsidRDefault="003A2687" w:rsidP="003A2687">
      <w:pPr>
        <w:jc w:val="center"/>
      </w:pPr>
      <w:r>
        <w:rPr>
          <w:noProof/>
        </w:rPr>
        <w:drawing>
          <wp:inline distT="0" distB="0" distL="0" distR="0">
            <wp:extent cx="4667534" cy="1631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7009" cy="1637872"/>
                    </a:xfrm>
                    <a:prstGeom prst="rect">
                      <a:avLst/>
                    </a:prstGeom>
                    <a:noFill/>
                    <a:ln>
                      <a:noFill/>
                    </a:ln>
                  </pic:spPr>
                </pic:pic>
              </a:graphicData>
            </a:graphic>
          </wp:inline>
        </w:drawing>
      </w:r>
    </w:p>
    <w:p w:rsidR="00D41217" w:rsidRDefault="00D41217">
      <w:pPr>
        <w:rPr>
          <w:b/>
        </w:rPr>
      </w:pPr>
      <w:r>
        <w:br w:type="page"/>
      </w:r>
    </w:p>
    <w:p w:rsidR="00D41217" w:rsidRDefault="00D41217" w:rsidP="00D41217">
      <w:pPr>
        <w:pStyle w:val="Heading2"/>
      </w:pPr>
      <w:r>
        <w:lastRenderedPageBreak/>
        <w:t>Figure 3: Reproduced Topology</w:t>
      </w:r>
    </w:p>
    <w:p w:rsidR="00D41217" w:rsidRDefault="00D41217" w:rsidP="00D41217">
      <w:r>
        <w:rPr>
          <w:noProof/>
        </w:rPr>
        <w:drawing>
          <wp:inline distT="0" distB="0" distL="0" distR="0" wp14:anchorId="363BEBB5" wp14:editId="2AB4E230">
            <wp:extent cx="2060639" cy="327546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8606" cy="3351709"/>
                    </a:xfrm>
                    <a:prstGeom prst="rect">
                      <a:avLst/>
                    </a:prstGeom>
                  </pic:spPr>
                </pic:pic>
              </a:graphicData>
            </a:graphic>
          </wp:inline>
        </w:drawing>
      </w:r>
      <w:r>
        <w:rPr>
          <w:noProof/>
        </w:rPr>
        <w:drawing>
          <wp:inline distT="0" distB="0" distL="0" distR="0" wp14:anchorId="52DC07CF" wp14:editId="5E2482D7">
            <wp:extent cx="3433801" cy="24563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3923" cy="2477937"/>
                    </a:xfrm>
                    <a:prstGeom prst="rect">
                      <a:avLst/>
                    </a:prstGeom>
                  </pic:spPr>
                </pic:pic>
              </a:graphicData>
            </a:graphic>
          </wp:inline>
        </w:drawing>
      </w:r>
    </w:p>
    <w:p w:rsidR="00D41217" w:rsidRDefault="00D41217" w:rsidP="00D41217">
      <w:pPr>
        <w:pStyle w:val="Heading2"/>
      </w:pPr>
      <w:r>
        <w:t>Figure 4: Reproducing Multi-Address Topology</w:t>
      </w:r>
    </w:p>
    <w:p w:rsidR="00D41217" w:rsidRDefault="00D41217" w:rsidP="00D41217">
      <w:pPr>
        <w:rPr>
          <w:noProof/>
          <w:sz w:val="22"/>
        </w:rPr>
      </w:pPr>
      <w:r w:rsidRPr="00D41217">
        <w:rPr>
          <w:noProof/>
          <w:sz w:val="22"/>
        </w:rPr>
        <w:drawing>
          <wp:inline distT="0" distB="0" distL="0" distR="0" wp14:anchorId="5F738C3F" wp14:editId="17D823BB">
            <wp:extent cx="2906762" cy="2948712"/>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8098" cy="2950067"/>
                    </a:xfrm>
                    <a:prstGeom prst="rect">
                      <a:avLst/>
                    </a:prstGeom>
                  </pic:spPr>
                </pic:pic>
              </a:graphicData>
            </a:graphic>
          </wp:inline>
        </w:drawing>
      </w:r>
      <w:r w:rsidRPr="00D41217">
        <w:rPr>
          <w:noProof/>
          <w:sz w:val="22"/>
        </w:rPr>
        <w:t xml:space="preserve"> </w:t>
      </w:r>
      <w:r w:rsidRPr="00D41217">
        <w:rPr>
          <w:noProof/>
          <w:sz w:val="22"/>
        </w:rPr>
        <w:drawing>
          <wp:inline distT="0" distB="0" distL="0" distR="0" wp14:anchorId="656CFC7A" wp14:editId="26DA845C">
            <wp:extent cx="2947917" cy="39651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9712" cy="3980987"/>
                    </a:xfrm>
                    <a:prstGeom prst="rect">
                      <a:avLst/>
                    </a:prstGeom>
                  </pic:spPr>
                </pic:pic>
              </a:graphicData>
            </a:graphic>
          </wp:inline>
        </w:drawing>
      </w:r>
    </w:p>
    <w:sdt>
      <w:sdtPr>
        <w:id w:val="1655411812"/>
        <w:docPartObj>
          <w:docPartGallery w:val="Bibliographies"/>
          <w:docPartUnique/>
        </w:docPartObj>
      </w:sdtPr>
      <w:sdtEndPr>
        <w:rPr>
          <w:b w:val="0"/>
        </w:rPr>
      </w:sdtEndPr>
      <w:sdtContent>
        <w:p w:rsidR="00660BAE" w:rsidRDefault="00660BAE">
          <w:pPr>
            <w:pStyle w:val="Heading1"/>
          </w:pPr>
          <w:r>
            <w:t>References</w:t>
          </w:r>
        </w:p>
        <w:sdt>
          <w:sdtPr>
            <w:id w:val="-573587230"/>
            <w:bibliography/>
          </w:sdtPr>
          <w:sdtContent>
            <w:p w:rsidR="00660BAE" w:rsidRDefault="00660BAE" w:rsidP="00660BAE">
              <w:pPr>
                <w:pStyle w:val="Bibliography"/>
                <w:ind w:left="720" w:hanging="720"/>
                <w:rPr>
                  <w:noProof/>
                </w:rPr>
              </w:pPr>
              <w:r>
                <w:fldChar w:fldCharType="begin"/>
              </w:r>
              <w:r>
                <w:instrText xml:space="preserve"> BIBLIOGRAPHY </w:instrText>
              </w:r>
              <w:r>
                <w:fldChar w:fldCharType="separate"/>
              </w:r>
              <w:r>
                <w:rPr>
                  <w:noProof/>
                </w:rPr>
                <w:t xml:space="preserve">Azodolmolky. (2013). </w:t>
              </w:r>
              <w:r>
                <w:rPr>
                  <w:i/>
                  <w:iCs/>
                  <w:noProof/>
                </w:rPr>
                <w:t>Software-Defined Networking with OpenFlow.</w:t>
              </w:r>
              <w:r>
                <w:rPr>
                  <w:noProof/>
                </w:rPr>
                <w:t xml:space="preserve"> </w:t>
              </w:r>
            </w:p>
            <w:p w:rsidR="00660BAE" w:rsidRDefault="00660BAE" w:rsidP="00660BAE">
              <w:pPr>
                <w:pStyle w:val="Bibliography"/>
                <w:ind w:left="720" w:hanging="720"/>
                <w:rPr>
                  <w:noProof/>
                </w:rPr>
              </w:pPr>
              <w:r>
                <w:rPr>
                  <w:noProof/>
                </w:rPr>
                <w:t xml:space="preserve">Dordal, P. (2005, Summer). </w:t>
              </w:r>
              <w:r>
                <w:rPr>
                  <w:i/>
                  <w:iCs/>
                  <w:noProof/>
                </w:rPr>
                <w:t>Mininet and Pox</w:t>
              </w:r>
              <w:r>
                <w:rPr>
                  <w:noProof/>
                </w:rPr>
                <w:t>. Retrieved from Loyola University: http://pld.cs.luc.edu/courses/351/sum16/notes/mininet_and_pox.html</w:t>
              </w:r>
            </w:p>
            <w:p w:rsidR="00660BAE" w:rsidRDefault="00660BAE" w:rsidP="00660BAE">
              <w:pPr>
                <w:pStyle w:val="Bibliography"/>
                <w:ind w:left="720" w:hanging="720"/>
                <w:rPr>
                  <w:noProof/>
                </w:rPr>
              </w:pPr>
              <w:r>
                <w:rPr>
                  <w:noProof/>
                </w:rPr>
                <w:t xml:space="preserve">Eissa, H., Bozed, K., &amp; Younis, H. (2019). Software-Defined Networking. </w:t>
              </w:r>
              <w:r>
                <w:rPr>
                  <w:i/>
                  <w:iCs/>
                  <w:noProof/>
                </w:rPr>
                <w:t>2019 19th international conference on Sciences and Techniques of Automatic control &amp; computer engineering (STA), Sousse, Tunisia, March 24-26, 2019</w:t>
              </w:r>
              <w:r>
                <w:rPr>
                  <w:noProof/>
                </w:rPr>
                <w:t>.</w:t>
              </w:r>
            </w:p>
            <w:p w:rsidR="00660BAE" w:rsidRDefault="00660BAE" w:rsidP="00660BAE">
              <w:pPr>
                <w:pStyle w:val="Bibliography"/>
                <w:ind w:left="720" w:hanging="720"/>
                <w:rPr>
                  <w:noProof/>
                </w:rPr>
              </w:pPr>
              <w:r>
                <w:rPr>
                  <w:noProof/>
                </w:rPr>
                <w:t xml:space="preserve">Lantz. (2016, August 23). </w:t>
              </w:r>
              <w:r>
                <w:rPr>
                  <w:i/>
                  <w:iCs/>
                  <w:noProof/>
                </w:rPr>
                <w:t>Examples - sshd.py</w:t>
              </w:r>
              <w:r>
                <w:rPr>
                  <w:noProof/>
                </w:rPr>
                <w:t>. Retrieved from GitHub: https://github.com/mininet/mininet/blob/master/examples/sshd.py</w:t>
              </w:r>
            </w:p>
            <w:p w:rsidR="00660BAE" w:rsidRDefault="00660BAE" w:rsidP="00660BAE">
              <w:pPr>
                <w:pStyle w:val="Bibliography"/>
                <w:ind w:left="720" w:hanging="720"/>
                <w:rPr>
                  <w:noProof/>
                </w:rPr>
              </w:pPr>
              <w:r>
                <w:rPr>
                  <w:noProof/>
                </w:rPr>
                <w:t xml:space="preserve">Lei, K., Zong, S., Zhu, F., &amp; Zhang, H. (2018). An NDN IoT Content Distribution Model With Network Coding Enhanced Forwarding Strategy for 5G. </w:t>
              </w:r>
              <w:r>
                <w:rPr>
                  <w:i/>
                  <w:iCs/>
                  <w:noProof/>
                </w:rPr>
                <w:t>IEEE TRANSACTIONS ON INDUSTRIAL INFORMATICS, VOL. 14, NO. 6, JUNE 2018</w:t>
              </w:r>
              <w:r>
                <w:rPr>
                  <w:noProof/>
                </w:rPr>
                <w:t>.</w:t>
              </w:r>
            </w:p>
            <w:p w:rsidR="00660BAE" w:rsidRDefault="00660BAE" w:rsidP="00660BAE">
              <w:pPr>
                <w:pStyle w:val="Bibliography"/>
                <w:ind w:left="720" w:hanging="720"/>
                <w:rPr>
                  <w:noProof/>
                </w:rPr>
              </w:pPr>
              <w:r>
                <w:rPr>
                  <w:noProof/>
                </w:rPr>
                <w:t xml:space="preserve">Lintz. (2016, August 23). </w:t>
              </w:r>
              <w:r>
                <w:rPr>
                  <w:i/>
                  <w:iCs/>
                  <w:noProof/>
                </w:rPr>
                <w:t>Example - Linux Router</w:t>
              </w:r>
              <w:r>
                <w:rPr>
                  <w:noProof/>
                </w:rPr>
                <w:t>. Retrieved from GitHub: https://github.com/mininet/mininet/blob/master/examples/linuxrouter.py</w:t>
              </w:r>
            </w:p>
            <w:p w:rsidR="00660BAE" w:rsidRDefault="00660BAE" w:rsidP="00660BAE">
              <w:pPr>
                <w:pStyle w:val="Bibliography"/>
                <w:ind w:left="720" w:hanging="720"/>
                <w:rPr>
                  <w:noProof/>
                </w:rPr>
              </w:pPr>
              <w:r>
                <w:rPr>
                  <w:noProof/>
                </w:rPr>
                <w:t xml:space="preserve">Pal, C., Veena, S., Rustagi, R., &amp; Murthy, K. (2014). Implementation of Simplified Custom Topology Framework in Mininet. </w:t>
              </w:r>
              <w:r>
                <w:rPr>
                  <w:i/>
                  <w:iCs/>
                  <w:noProof/>
                </w:rPr>
                <w:t>2014 Asia-Pacific Conference on Computer-Aided System Engineering (APCASE)</w:t>
              </w:r>
              <w:r>
                <w:rPr>
                  <w:noProof/>
                </w:rPr>
                <w:t>, 48-53.</w:t>
              </w:r>
            </w:p>
            <w:p w:rsidR="00660BAE" w:rsidRDefault="00660BAE" w:rsidP="00660BAE">
              <w:pPr>
                <w:pStyle w:val="Bibliography"/>
                <w:ind w:left="720" w:hanging="720"/>
                <w:rPr>
                  <w:noProof/>
                </w:rPr>
              </w:pPr>
              <w:r>
                <w:rPr>
                  <w:noProof/>
                </w:rPr>
                <w:t>Santos de Oliveira, R., &amp; Shinoda, A. (2014). Using Mininet for Emulation and Prototyping.</w:t>
              </w:r>
            </w:p>
            <w:p w:rsidR="00660BAE" w:rsidRDefault="00660BAE" w:rsidP="00660BAE">
              <w:r>
                <w:rPr>
                  <w:b/>
                  <w:bCs/>
                  <w:noProof/>
                </w:rPr>
                <w:fldChar w:fldCharType="end"/>
              </w:r>
            </w:p>
          </w:sdtContent>
        </w:sdt>
      </w:sdtContent>
    </w:sdt>
    <w:p w:rsidR="00660BAE" w:rsidRPr="00D41217" w:rsidRDefault="00660BAE" w:rsidP="00D41217">
      <w:pPr>
        <w:rPr>
          <w:sz w:val="22"/>
        </w:rPr>
      </w:pPr>
      <w:bookmarkStart w:id="0" w:name="_GoBack"/>
      <w:bookmarkEnd w:id="0"/>
    </w:p>
    <w:sectPr w:rsidR="00660BAE" w:rsidRPr="00D41217"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4D2" w:rsidRDefault="007444D2" w:rsidP="0082223F">
      <w:pPr>
        <w:spacing w:line="240" w:lineRule="auto"/>
      </w:pPr>
      <w:r>
        <w:separator/>
      </w:r>
    </w:p>
  </w:endnote>
  <w:endnote w:type="continuationSeparator" w:id="0">
    <w:p w:rsidR="007444D2" w:rsidRDefault="007444D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4D2" w:rsidRDefault="007444D2" w:rsidP="0082223F">
      <w:pPr>
        <w:spacing w:line="240" w:lineRule="auto"/>
      </w:pPr>
      <w:r>
        <w:separator/>
      </w:r>
    </w:p>
  </w:footnote>
  <w:footnote w:type="continuationSeparator" w:id="0">
    <w:p w:rsidR="007444D2" w:rsidRDefault="007444D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2640377"/>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05D0"/>
    <w:rsid w:val="00036708"/>
    <w:rsid w:val="00036F58"/>
    <w:rsid w:val="000F061A"/>
    <w:rsid w:val="00115191"/>
    <w:rsid w:val="00183597"/>
    <w:rsid w:val="001F2D87"/>
    <w:rsid w:val="002806B7"/>
    <w:rsid w:val="002F0CE7"/>
    <w:rsid w:val="003A2687"/>
    <w:rsid w:val="0040241F"/>
    <w:rsid w:val="004223E8"/>
    <w:rsid w:val="004713CC"/>
    <w:rsid w:val="004A784B"/>
    <w:rsid w:val="00576607"/>
    <w:rsid w:val="00660BAE"/>
    <w:rsid w:val="00680E4E"/>
    <w:rsid w:val="006F7628"/>
    <w:rsid w:val="007444D2"/>
    <w:rsid w:val="00780C02"/>
    <w:rsid w:val="007E1B63"/>
    <w:rsid w:val="0082223F"/>
    <w:rsid w:val="00863E75"/>
    <w:rsid w:val="008B5129"/>
    <w:rsid w:val="008E0EE8"/>
    <w:rsid w:val="00B432AE"/>
    <w:rsid w:val="00B60832"/>
    <w:rsid w:val="00C73692"/>
    <w:rsid w:val="00C94F97"/>
    <w:rsid w:val="00D2347D"/>
    <w:rsid w:val="00D41217"/>
    <w:rsid w:val="00D82A37"/>
    <w:rsid w:val="00DD2A55"/>
    <w:rsid w:val="00DE2224"/>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ED39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 w:type="paragraph" w:styleId="BalloonText">
    <w:name w:val="Balloon Text"/>
    <w:basedOn w:val="Normal"/>
    <w:link w:val="BalloonTextChar"/>
    <w:uiPriority w:val="99"/>
    <w:semiHidden/>
    <w:unhideWhenUsed/>
    <w:rsid w:val="003A26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687"/>
    <w:rPr>
      <w:rFonts w:ascii="Segoe UI" w:hAnsi="Segoe UI" w:cs="Segoe UI"/>
      <w:sz w:val="18"/>
      <w:szCs w:val="18"/>
    </w:rPr>
  </w:style>
  <w:style w:type="paragraph" w:styleId="Bibliography">
    <w:name w:val="Bibliography"/>
    <w:basedOn w:val="Normal"/>
    <w:next w:val="Normal"/>
    <w:uiPriority w:val="37"/>
    <w:unhideWhenUsed/>
    <w:rsid w:val="00660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56004637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D9FCD1BD-48D1-41CB-9B3F-12BD2CBF6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9</Pages>
  <Words>1421</Words>
  <Characters>810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7</cp:revision>
  <dcterms:created xsi:type="dcterms:W3CDTF">2019-05-19T17:38:00Z</dcterms:created>
  <dcterms:modified xsi:type="dcterms:W3CDTF">2019-08-19T02:09:00Z</dcterms:modified>
</cp:coreProperties>
</file>